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Kuala Lumpur, Malaysia</w:t>
      </w:r>
      <w:r>
        <w:br/>
      </w:r>
      <w:r>
        <w:t xml:space="preserve">[Email Address]</w:t>
      </w:r>
      <w:r>
        <w:br/>
      </w:r>
      <w:r>
        <w:t xml:space="preserve">[Phone Number]</w:t>
      </w:r>
    </w:p>
    <w:p>
      <w:pPr>
        <w:pStyle w:val="BodyText"/>
      </w:pPr>
      <w:r>
        <w:t xml:space="preserve">Date: [Insert Date]</w:t>
      </w:r>
    </w:p>
    <w:p>
      <w:pPr>
        <w:pStyle w:val="BodyText"/>
      </w:pPr>
      <w:r>
        <w:t xml:space="preserve">Dear Mr./Ms. [Hiring Manager's Name],</w:t>
      </w:r>
    </w:p>
    <w:p>
      <w:pPr>
        <w:pStyle w:val="BodyText"/>
      </w:pPr>
      <w:r>
        <w:t xml:space="preserve">I am writing to express my interest in the Computer Engineer position at your esteemed organization in Kuala Lumpur, Malaysia. As a highly motivated and technically proficient professional with a strong background in computer engineering, I am eager to contribute my skills and expertise to drive innovation and technological advancement within your team. With a deep understanding of both hardware and software systems, coupled with hands-on experience in developing cutting-edge solutions, I am confident in my ability to make meaningful contributions to your organization’s goals.</w:t>
      </w:r>
    </w:p>
    <w:p>
      <w:pPr>
        <w:pStyle w:val="BodyText"/>
      </w:pPr>
      <w:r>
        <w:t xml:space="preserve">Malaysia Kuala Lumpur has always been a dynamic hub for technology and innovation, and I am particularly drawn to the opportunities this vibrant city offers. The rapid growth of the tech sector in Malaysia, supported by government initiatives such as the National Cybersecurity Policy and Digital Economy Blueprint, has positioned Kuala Lumpur as a key player in Southeast Asia’s digital transformation. As a Computer Engineer with a passion for solving complex problems and optimizing systems, I am excited about the prospect of working in this thriving environment and contributing to projects that align with Malaysia’s vision of becoming a smart nation.</w:t>
      </w:r>
    </w:p>
    <w:p>
      <w:pPr>
        <w:pStyle w:val="BodyText"/>
      </w:pPr>
      <w:r>
        <w:t xml:space="preserve">My academic foundation in Computer Engineering from [University Name] has equipped me with a solid understanding of core principles, including digital systems design, computer architecture, and software development. During my studies, I focused on areas such as embedded systems, networking protocols, and data structures—skills that have been further refined through practical experience in both academic and professional settings. For instance, I led a team project to design a low-cost IoT-based energy monitoring system for residential buildings, which not only enhanced my technical knowledge but also strengthened my ability to collaborate effectively in cross-functional teams.</w:t>
      </w:r>
    </w:p>
    <w:p>
      <w:pPr>
        <w:pStyle w:val="BodyText"/>
      </w:pPr>
      <w:r>
        <w:t xml:space="preserve">Professionally, I have worked as a Computer Engineer at [Previous Company Name], where I was responsible for designing and implementing hardware-software solutions to improve operational efficiency. My role involved tasks such as troubleshooting system failures, optimizing code performance, and ensuring compliance with industry standards. One of my key achievements was developing a custom algorithm that reduced data processing time by 30%, which significantly improved the performance of a client’s enterprise application. This experience reinforced my ability to think critically and deliver results in fast-paced environments.</w:t>
      </w:r>
    </w:p>
    <w:p>
      <w:pPr>
        <w:pStyle w:val="BodyText"/>
      </w:pPr>
      <w:r>
        <w:t xml:space="preserve">What sets me apart as a Computer Engineer is my commitment to continuous learning and adaptability. The field of technology evolves rapidly, and I regularly engage with emerging trends such as artificial intelligence, cloud computing, and cybersecurity. For example, I recently completed a certification in [relevant certification, e.g., AWS Certified Solutions Architect], which has further enhanced my ability to design scalable and secure systems. Additionally, my proficiency in programming languages like Python, Java, and C++ allows me to develop robust solutions that meet the unique needs of clients and stakeholders.</w:t>
      </w:r>
    </w:p>
    <w:p>
      <w:pPr>
        <w:pStyle w:val="BodyText"/>
      </w:pPr>
      <w:r>
        <w:t xml:space="preserve">In Malaysia Kuala Lumpur, the demand for skilled Computer Engineers is growing as companies seek to leverage technology for competitive advantage. I am particularly interested in your organization’s focus on [specific area of interest, e.g., smart city initiatives, AI-driven solutions, or cybersecurity]. My experience in [relevant skill or project] aligns closely with these priorities, and I am eager to bring my expertise to support your mission of delivering innovative technology solutions.</w:t>
      </w:r>
    </w:p>
    <w:p>
      <w:pPr>
        <w:pStyle w:val="BodyText"/>
      </w:pPr>
      <w:r>
        <w:t xml:space="preserve">Moreover, my strong communication and teamwork skills enable me to collaborate effectively with diverse stakeholders. Whether working alongside software developers, hardware engineers, or business analysts, I prioritize clear communication and a shared vision to ensure project success. I am also passionate about mentoring junior engineers and fostering a culture of knowledge sharing within teams.</w:t>
      </w:r>
    </w:p>
    <w:p>
      <w:pPr>
        <w:pStyle w:val="BodyText"/>
      </w:pPr>
      <w:r>
        <w:t xml:space="preserve">Malaysia Kuala Lumpur’s multicultural environment and progressive approach to technology make it an ideal place for professionals like me to thrive. I am particularly inspired by the city’s efforts to create a sustainable digital ecosystem, and I would be proud to contribute my skills to initiatives that align with this vision. My goal is not only to excel in my role but also to support the growth of the local tech community through innovation and collaboration.</w:t>
      </w:r>
    </w:p>
    <w:p>
      <w:pPr>
        <w:pStyle w:val="BodyText"/>
      </w:pPr>
      <w:r>
        <w:t xml:space="preserve">Thank you for considering my application. I would welcome the opportunity to discuss how my background, skills, and enthusiasm for computer engineering can benefit your organization. I am available at [phone number] or [email address] and am happy to accommodate an interview at your convenience. I look forward to the possibility of contributing to your team’s success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Malaysia Kuala Lumpur</dc:title>
  <dc:creator/>
  <cp:keywords/>
  <dcterms:created xsi:type="dcterms:W3CDTF">2025-12-11T15:48:38Z</dcterms:created>
  <dcterms:modified xsi:type="dcterms:W3CDTF">2025-12-11T15:48:38Z</dcterms:modified>
</cp:coreProperties>
</file>

<file path=docProps/custom.xml><?xml version="1.0" encoding="utf-8"?>
<Properties xmlns="http://schemas.openxmlformats.org/officeDocument/2006/custom-properties" xmlns:vt="http://schemas.openxmlformats.org/officeDocument/2006/docPropsVTypes"/>
</file>